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3DD59" w14:textId="5205AF25" w:rsidR="00130C1D" w:rsidRPr="00130C1D" w:rsidRDefault="009012CF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EF0A02">
        <w:rPr>
          <w:rFonts w:ascii="Arial Narrow" w:hAnsi="Arial Narrow" w:cs="Times New Roman"/>
          <w:bCs/>
          <w:u w:val="single"/>
        </w:rPr>
        <w:t>1/21/22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</w:p>
    <w:p w14:paraId="5F3F51FB" w14:textId="4AD13C5D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="005E02B5">
        <w:rPr>
          <w:rFonts w:ascii="Arial Narrow" w:hAnsi="Arial Narrow" w:cs="Times New Roman"/>
          <w:b/>
          <w:bCs/>
        </w:rPr>
        <w:t>X</w:t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Mid-year report</w:t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0A25F902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5E02B5">
        <w:rPr>
          <w:rFonts w:ascii="Arial Narrow" w:hAnsi="Arial Narrow" w:cs="Times New Roman"/>
          <w:u w:val="single"/>
        </w:rPr>
        <w:t>Committee on Committees</w:t>
      </w:r>
      <w:r w:rsidR="005E02B5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F16A1C" w:rsidRPr="00130C1D">
        <w:rPr>
          <w:rFonts w:ascii="Arial Narrow" w:hAnsi="Arial Narrow" w:cs="Times New Roman"/>
        </w:rPr>
        <w:tab/>
      </w:r>
    </w:p>
    <w:p w14:paraId="7B711F69" w14:textId="18662A9F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6F50A9" w:rsidRPr="00130C1D">
        <w:rPr>
          <w:rFonts w:ascii="Arial Narrow" w:hAnsi="Arial Narrow" w:cs="Times New Roman"/>
          <w:b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5E02B5">
        <w:rPr>
          <w:rFonts w:ascii="Arial Narrow" w:hAnsi="Arial Narrow" w:cs="Times New Roman"/>
          <w:bCs/>
          <w:u w:val="single"/>
        </w:rPr>
        <w:t>Chris Lam</w:t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</w:p>
    <w:p w14:paraId="3DCEF1B6" w14:textId="77777777" w:rsidR="00590069" w:rsidRPr="00130C1D" w:rsidRDefault="00F16A1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[insert dates of all meetings </w:t>
      </w:r>
      <w:r w:rsidR="00BA4745" w:rsidRPr="00130C1D">
        <w:rPr>
          <w:rFonts w:ascii="Arial Narrow" w:hAnsi="Arial Narrow" w:cs="Times New Roman"/>
        </w:rPr>
        <w:t>to-date</w:t>
      </w:r>
      <w:r w:rsidR="00E44552" w:rsidRPr="00130C1D">
        <w:rPr>
          <w:rFonts w:ascii="Arial Narrow" w:hAnsi="Arial Narrow" w:cs="Times New Roman"/>
        </w:rPr>
        <w:t>,</w:t>
      </w:r>
      <w:r w:rsidR="00BA4745" w:rsidRPr="00130C1D">
        <w:rPr>
          <w:rFonts w:ascii="Arial Narrow" w:hAnsi="Arial Narrow" w:cs="Times New Roman"/>
        </w:rPr>
        <w:t xml:space="preserve"> whether </w:t>
      </w:r>
      <w:r w:rsidR="009012CF" w:rsidRPr="00130C1D">
        <w:rPr>
          <w:rFonts w:ascii="Arial Narrow" w:hAnsi="Arial Narrow" w:cs="Times New Roman"/>
        </w:rPr>
        <w:t>electronic or in-person]</w:t>
      </w:r>
    </w:p>
    <w:p w14:paraId="471BA29E" w14:textId="2CF3B17A" w:rsidR="006F50A9" w:rsidRPr="00130C1D" w:rsidRDefault="006F50A9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="005E02B5">
        <w:rPr>
          <w:rFonts w:ascii="Arial Narrow" w:hAnsi="Arial Narrow" w:cs="Times New Roman"/>
          <w:u w:val="single"/>
        </w:rPr>
        <w:t>9/24/21 (electronic)</w:t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  <w:r w:rsidRPr="00130C1D">
        <w:rPr>
          <w:rFonts w:ascii="Arial Narrow" w:hAnsi="Arial Narrow" w:cs="Times New Roman"/>
          <w:u w:val="single"/>
        </w:rPr>
        <w:tab/>
      </w:r>
    </w:p>
    <w:p w14:paraId="0A3A5687" w14:textId="77777777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e</w:t>
      </w:r>
      <w:r w:rsidR="009012CF" w:rsidRPr="00130C1D">
        <w:rPr>
          <w:rFonts w:ascii="Arial Narrow" w:hAnsi="Arial Narrow" w:cs="Times New Roman"/>
        </w:rPr>
        <w:t xml:space="preserve"> (y</w:t>
      </w:r>
      <w:r w:rsidRPr="00130C1D">
        <w:rPr>
          <w:rFonts w:ascii="Arial Narrow" w:hAnsi="Arial Narrow" w:cs="Times New Roman"/>
        </w:rPr>
        <w:t>ear-to-date attendance record</w:t>
      </w:r>
      <w:r w:rsidR="009012CF" w:rsidRPr="00130C1D">
        <w:rPr>
          <w:rFonts w:ascii="Arial Narrow" w:hAnsi="Arial Narrow" w:cs="Times New Roman"/>
        </w:rPr>
        <w:t>):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3026"/>
        <w:gridCol w:w="1665"/>
        <w:gridCol w:w="1349"/>
        <w:gridCol w:w="1559"/>
        <w:gridCol w:w="1591"/>
      </w:tblGrid>
      <w:tr w:rsidR="0030331C" w:rsidRPr="00130C1D" w14:paraId="0242820B" w14:textId="77777777" w:rsidTr="009012CF">
        <w:tc>
          <w:tcPr>
            <w:tcW w:w="1486" w:type="dxa"/>
          </w:tcPr>
          <w:p w14:paraId="4EEEFCF2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Group</w:t>
            </w:r>
            <w:r w:rsidR="009012CF" w:rsidRPr="00130C1D">
              <w:rPr>
                <w:rFonts w:ascii="Arial Narrow" w:hAnsi="Arial Narrow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3026" w:type="dxa"/>
          </w:tcPr>
          <w:p w14:paraId="416AAE79" w14:textId="77777777" w:rsidR="00F16A1C" w:rsidRPr="00130C1D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14:paraId="34B43AA3" w14:textId="77777777" w:rsidR="009012CF" w:rsidRPr="00130C1D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Dep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ar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t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ment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14:paraId="013A6186" w14:textId="77777777" w:rsidR="00F16A1C" w:rsidRPr="00130C1D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Term End</w:t>
            </w:r>
          </w:p>
          <w:p w14:paraId="37BC1125" w14:textId="77777777" w:rsidR="009012CF" w:rsidRPr="00130C1D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(if applicable)</w:t>
            </w:r>
          </w:p>
        </w:tc>
        <w:tc>
          <w:tcPr>
            <w:tcW w:w="1559" w:type="dxa"/>
          </w:tcPr>
          <w:p w14:paraId="44EA8C83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14:paraId="751D5B3F" w14:textId="2C50EABB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bsent</w:t>
            </w:r>
            <w:r w:rsidR="000857B1">
              <w:rPr>
                <w:rFonts w:ascii="Arial Narrow" w:hAnsi="Arial Narrow" w:cs="Times New Roman"/>
                <w:b/>
                <w:sz w:val="24"/>
              </w:rPr>
              <w:t xml:space="preserve"> /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# Excused</w:t>
            </w:r>
          </w:p>
        </w:tc>
      </w:tr>
      <w:tr w:rsidR="009012CF" w:rsidRPr="00130C1D" w14:paraId="5D92FF22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C8380BD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EBAF6" w14:textId="0838EA2D" w:rsidR="009012CF" w:rsidRPr="00130C1D" w:rsidRDefault="005E02B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 xml:space="preserve">Scott </w:t>
            </w:r>
            <w:proofErr w:type="spellStart"/>
            <w:r>
              <w:rPr>
                <w:rFonts w:ascii="Arial Narrow" w:hAnsi="Arial Narrow" w:cs="Times New Roman"/>
                <w:color w:val="000000"/>
              </w:rPr>
              <w:t>Belshaw</w:t>
            </w:r>
            <w:proofErr w:type="spellEnd"/>
          </w:p>
        </w:tc>
        <w:tc>
          <w:tcPr>
            <w:tcW w:w="1665" w:type="dxa"/>
          </w:tcPr>
          <w:p w14:paraId="40875A37" w14:textId="24D8AD56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CJUS</w:t>
            </w:r>
          </w:p>
        </w:tc>
        <w:tc>
          <w:tcPr>
            <w:tcW w:w="1349" w:type="dxa"/>
          </w:tcPr>
          <w:p w14:paraId="239CCAB8" w14:textId="3C0CEA83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5119CD69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65EA0371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23960EFF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B52A992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o-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0274B" w14:textId="125FC7F8" w:rsidR="009012CF" w:rsidRPr="00130C1D" w:rsidRDefault="005E02B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ackie Walker</w:t>
            </w:r>
          </w:p>
        </w:tc>
        <w:tc>
          <w:tcPr>
            <w:tcW w:w="1665" w:type="dxa"/>
          </w:tcPr>
          <w:p w14:paraId="01305FC3" w14:textId="5C0C4DE1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ENGL</w:t>
            </w:r>
          </w:p>
        </w:tc>
        <w:tc>
          <w:tcPr>
            <w:tcW w:w="1349" w:type="dxa"/>
          </w:tcPr>
          <w:p w14:paraId="37D66474" w14:textId="3C0A846E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36D87ADA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29EDD1CB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29CBA31C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ECA139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Secretary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E8895" w14:textId="763C947E" w:rsidR="009012CF" w:rsidRPr="00130C1D" w:rsidRDefault="005E02B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William Cherry</w:t>
            </w:r>
          </w:p>
        </w:tc>
        <w:tc>
          <w:tcPr>
            <w:tcW w:w="1665" w:type="dxa"/>
          </w:tcPr>
          <w:p w14:paraId="7AAA9836" w14:textId="0A9001F8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ATH</w:t>
            </w:r>
          </w:p>
        </w:tc>
        <w:tc>
          <w:tcPr>
            <w:tcW w:w="1349" w:type="dxa"/>
          </w:tcPr>
          <w:p w14:paraId="7D9E58E2" w14:textId="3194A140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3EC4CD50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1F054F9B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4AA8558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043D2CB0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8024D" w14:textId="2BCCED5E" w:rsidR="009012CF" w:rsidRPr="00130C1D" w:rsidRDefault="005E02B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Chris Lam</w:t>
            </w:r>
          </w:p>
        </w:tc>
        <w:tc>
          <w:tcPr>
            <w:tcW w:w="1665" w:type="dxa"/>
          </w:tcPr>
          <w:p w14:paraId="14AD1DD1" w14:textId="25633270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TECM</w:t>
            </w:r>
          </w:p>
        </w:tc>
        <w:tc>
          <w:tcPr>
            <w:tcW w:w="1349" w:type="dxa"/>
          </w:tcPr>
          <w:p w14:paraId="505D863C" w14:textId="0EBAB7F6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2EF38530" w14:textId="7C3B7DD7" w:rsidR="009012CF" w:rsidRPr="00130C1D" w:rsidRDefault="005E02B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4F4950A9" w14:textId="75206CFE" w:rsidR="009012CF" w:rsidRPr="00130C1D" w:rsidRDefault="00F84DB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1E79926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6E54E91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3F190" w14:textId="5C1F6C39" w:rsidR="005E02B5" w:rsidRPr="00130C1D" w:rsidRDefault="005E02B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eranda Roy</w:t>
            </w:r>
          </w:p>
        </w:tc>
        <w:tc>
          <w:tcPr>
            <w:tcW w:w="1665" w:type="dxa"/>
          </w:tcPr>
          <w:p w14:paraId="3056CF78" w14:textId="065408CA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LIBR</w:t>
            </w:r>
          </w:p>
        </w:tc>
        <w:tc>
          <w:tcPr>
            <w:tcW w:w="1349" w:type="dxa"/>
          </w:tcPr>
          <w:p w14:paraId="0D62043D" w14:textId="668972CC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</w:tcPr>
          <w:p w14:paraId="0449633E" w14:textId="1157AE0C" w:rsidR="009012CF" w:rsidRPr="00130C1D" w:rsidRDefault="005E02B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0E70F527" w14:textId="00CA8A18" w:rsidR="009012CF" w:rsidRPr="00130C1D" w:rsidRDefault="00F84DB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2F86A505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8F2BDA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2A501" w14:textId="15F2344D" w:rsidR="009012CF" w:rsidRPr="00130C1D" w:rsidRDefault="005E02B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Sundeep Mukherjee</w:t>
            </w:r>
          </w:p>
        </w:tc>
        <w:tc>
          <w:tcPr>
            <w:tcW w:w="1665" w:type="dxa"/>
          </w:tcPr>
          <w:p w14:paraId="0A610270" w14:textId="4C6B730A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SE</w:t>
            </w:r>
          </w:p>
        </w:tc>
        <w:tc>
          <w:tcPr>
            <w:tcW w:w="1349" w:type="dxa"/>
          </w:tcPr>
          <w:p w14:paraId="46A74BD1" w14:textId="7CCB7097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</w:tcPr>
          <w:p w14:paraId="1B14758F" w14:textId="6BBCCF75" w:rsidR="009012CF" w:rsidRPr="00130C1D" w:rsidRDefault="005E02B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7AEEA040" w14:textId="6B038321" w:rsidR="009012CF" w:rsidRPr="00130C1D" w:rsidRDefault="00F84DB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7A9E9AFD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B758EB3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59B8" w14:textId="259CE4B6" w:rsidR="009012CF" w:rsidRPr="00130C1D" w:rsidRDefault="005E02B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elissa McKay</w:t>
            </w:r>
          </w:p>
        </w:tc>
        <w:tc>
          <w:tcPr>
            <w:tcW w:w="1665" w:type="dxa"/>
          </w:tcPr>
          <w:p w14:paraId="6AAEC8E0" w14:textId="0EFD9F76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PSCI</w:t>
            </w:r>
          </w:p>
        </w:tc>
        <w:tc>
          <w:tcPr>
            <w:tcW w:w="1349" w:type="dxa"/>
          </w:tcPr>
          <w:p w14:paraId="4E5D1BD5" w14:textId="00EE302A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650187C7" w14:textId="456FB82F" w:rsidR="009012CF" w:rsidRPr="00130C1D" w:rsidRDefault="005E02B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06C2CF7D" w14:textId="31F3A4BC" w:rsidR="009012CF" w:rsidRPr="00130C1D" w:rsidRDefault="00F84DB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4092E2E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1ACDF09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53150" w14:textId="7939D033" w:rsidR="009012CF" w:rsidRPr="00130C1D" w:rsidRDefault="005E02B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Paul Hutchison</w:t>
            </w:r>
          </w:p>
        </w:tc>
        <w:tc>
          <w:tcPr>
            <w:tcW w:w="1665" w:type="dxa"/>
          </w:tcPr>
          <w:p w14:paraId="0C71AA20" w14:textId="450933DE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CCT</w:t>
            </w:r>
          </w:p>
        </w:tc>
        <w:tc>
          <w:tcPr>
            <w:tcW w:w="1349" w:type="dxa"/>
          </w:tcPr>
          <w:p w14:paraId="7F983BDA" w14:textId="57A26DD6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</w:tcPr>
          <w:p w14:paraId="0E3D1D2C" w14:textId="47B580A6" w:rsidR="009012CF" w:rsidRPr="00130C1D" w:rsidRDefault="00F84DBA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  <w:tc>
          <w:tcPr>
            <w:tcW w:w="1591" w:type="dxa"/>
          </w:tcPr>
          <w:p w14:paraId="5994E7F1" w14:textId="7934F141" w:rsidR="009012CF" w:rsidRPr="00130C1D" w:rsidRDefault="00F84DB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/excused</w:t>
            </w:r>
          </w:p>
        </w:tc>
      </w:tr>
      <w:tr w:rsidR="009012CF" w:rsidRPr="00130C1D" w14:paraId="3D4A35F1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E18071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5069F" w14:textId="2B9BA8BA" w:rsidR="009012CF" w:rsidRPr="00130C1D" w:rsidRDefault="005E02B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eanette Ginther</w:t>
            </w:r>
          </w:p>
        </w:tc>
        <w:tc>
          <w:tcPr>
            <w:tcW w:w="1665" w:type="dxa"/>
          </w:tcPr>
          <w:p w14:paraId="396BF8F9" w14:textId="662F49AC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TEA</w:t>
            </w:r>
          </w:p>
        </w:tc>
        <w:tc>
          <w:tcPr>
            <w:tcW w:w="1349" w:type="dxa"/>
          </w:tcPr>
          <w:p w14:paraId="7E3B41EB" w14:textId="6BDD98B3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</w:t>
            </w:r>
            <w:r w:rsidR="00EF0A02"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59" w:type="dxa"/>
          </w:tcPr>
          <w:p w14:paraId="425CCFEE" w14:textId="2E411E21" w:rsidR="009012CF" w:rsidRPr="00130C1D" w:rsidRDefault="005E02B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7DA1A52A" w14:textId="29ED18C8" w:rsidR="009012CF" w:rsidRPr="00130C1D" w:rsidRDefault="00F84DB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685BC8C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30437CA" w14:textId="77777777" w:rsidR="009012CF" w:rsidRPr="00130C1D" w:rsidRDefault="009012CF" w:rsidP="00AB441B">
            <w:pPr>
              <w:rPr>
                <w:rFonts w:ascii="Arial Narrow" w:hAnsi="Arial Narrow" w:cs="Times New Roman"/>
                <w:highlight w:val="yellow"/>
              </w:rPr>
            </w:pPr>
            <w:r w:rsidRPr="00130C1D">
              <w:rPr>
                <w:rFonts w:ascii="Arial Narrow" w:hAnsi="Arial Narrow" w:cs="Times New Roman"/>
              </w:rPr>
              <w:t>Group V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D2709" w14:textId="31653643" w:rsidR="009012CF" w:rsidRPr="00130C1D" w:rsidRDefault="005E02B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Karen Anderson-Lain</w:t>
            </w:r>
          </w:p>
        </w:tc>
        <w:tc>
          <w:tcPr>
            <w:tcW w:w="1665" w:type="dxa"/>
          </w:tcPr>
          <w:p w14:paraId="462F5844" w14:textId="5D0C4086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COMM</w:t>
            </w:r>
          </w:p>
        </w:tc>
        <w:tc>
          <w:tcPr>
            <w:tcW w:w="1349" w:type="dxa"/>
          </w:tcPr>
          <w:p w14:paraId="2159F3EF" w14:textId="133A058D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</w:tcPr>
          <w:p w14:paraId="12EFD964" w14:textId="132D949C" w:rsidR="009012CF" w:rsidRPr="00130C1D" w:rsidRDefault="005E02B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  <w:tc>
          <w:tcPr>
            <w:tcW w:w="1591" w:type="dxa"/>
          </w:tcPr>
          <w:p w14:paraId="16738256" w14:textId="4096144F" w:rsidR="009012CF" w:rsidRPr="00130C1D" w:rsidRDefault="00F84DB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/excused</w:t>
            </w:r>
          </w:p>
        </w:tc>
      </w:tr>
      <w:tr w:rsidR="009012CF" w:rsidRPr="00130C1D" w14:paraId="7E637AA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432423A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6CEF" w14:textId="0DCA9FE8" w:rsidR="009012CF" w:rsidRPr="00130C1D" w:rsidRDefault="005E02B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William Joyner</w:t>
            </w:r>
          </w:p>
        </w:tc>
        <w:tc>
          <w:tcPr>
            <w:tcW w:w="1665" w:type="dxa"/>
          </w:tcPr>
          <w:p w14:paraId="6516D9B3" w14:textId="5F6FBC11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UVS</w:t>
            </w:r>
          </w:p>
        </w:tc>
        <w:tc>
          <w:tcPr>
            <w:tcW w:w="1349" w:type="dxa"/>
          </w:tcPr>
          <w:p w14:paraId="38AA8FCE" w14:textId="10EE8C7A" w:rsidR="009012CF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</w:t>
            </w:r>
            <w:r w:rsidR="00EF0A02"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59" w:type="dxa"/>
          </w:tcPr>
          <w:p w14:paraId="025B9B45" w14:textId="3AE11C26" w:rsidR="009012CF" w:rsidRPr="00130C1D" w:rsidRDefault="00F84DBA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0F6059D8" w14:textId="00C6F3F0" w:rsidR="009012CF" w:rsidRPr="00130C1D" w:rsidRDefault="00F84DB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86319C" w:rsidRPr="00130C1D" w14:paraId="56D9637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9653893" w14:textId="77777777" w:rsidR="0086319C" w:rsidRPr="00130C1D" w:rsidRDefault="0086319C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84C6C" w14:textId="17188DE9" w:rsidR="0086319C" w:rsidRPr="00130C1D" w:rsidRDefault="005E02B5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Andrew May</w:t>
            </w:r>
          </w:p>
        </w:tc>
        <w:tc>
          <w:tcPr>
            <w:tcW w:w="1665" w:type="dxa"/>
          </w:tcPr>
          <w:p w14:paraId="49D8B016" w14:textId="43BCD018" w:rsidR="0086319C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UCS</w:t>
            </w:r>
          </w:p>
        </w:tc>
        <w:tc>
          <w:tcPr>
            <w:tcW w:w="1349" w:type="dxa"/>
          </w:tcPr>
          <w:p w14:paraId="18E82891" w14:textId="0FCE6669" w:rsidR="0086319C" w:rsidRPr="00130C1D" w:rsidRDefault="005E02B5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</w:tcPr>
          <w:p w14:paraId="1D68FDB9" w14:textId="72E55EF7" w:rsidR="0086319C" w:rsidRPr="00130C1D" w:rsidRDefault="005E02B5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5FDA5AC7" w14:textId="17F7119E" w:rsidR="0086319C" w:rsidRPr="00130C1D" w:rsidRDefault="00F84DBA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</w:tbl>
    <w:p w14:paraId="6CC926D7" w14:textId="77777777" w:rsidR="00183909" w:rsidRPr="00130C1D" w:rsidRDefault="001839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1B292F32" w14:textId="27F37C29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7A01AA6B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FF0000"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0A8D696C" w14:textId="74AC78C0" w:rsidR="00F84DBA" w:rsidRPr="00EF0A02" w:rsidRDefault="00EF0A02" w:rsidP="00EF0A0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</w:rPr>
        <w:t xml:space="preserve">Addressed staggering of committee members by moving Ginther, </w:t>
      </w:r>
      <w:proofErr w:type="spellStart"/>
      <w:r>
        <w:rPr>
          <w:rFonts w:ascii="Arial Narrow" w:hAnsi="Arial Narrow" w:cs="Times New Roman"/>
        </w:rPr>
        <w:t>joyner</w:t>
      </w:r>
      <w:proofErr w:type="spellEnd"/>
      <w:r>
        <w:rPr>
          <w:rFonts w:ascii="Arial Narrow" w:hAnsi="Arial Narrow" w:cs="Times New Roman"/>
        </w:rPr>
        <w:t>, and McKay to 1-year appointments to end 2022. This gives more balance to the committee in subsequent years.</w:t>
      </w:r>
    </w:p>
    <w:p w14:paraId="17A1430E" w14:textId="004F5295" w:rsidR="00EF0A02" w:rsidRPr="00EF0A02" w:rsidRDefault="00EF0A02" w:rsidP="00EF0A0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</w:rPr>
        <w:t>Recruited and filled open positions on needed committees.</w:t>
      </w:r>
    </w:p>
    <w:p w14:paraId="7226E0A8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795CE956" w:rsidR="00183909" w:rsidRPr="00130C1D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6978EA01" w14:textId="311BF576" w:rsidR="00FF31D4" w:rsidRDefault="00EF0A02" w:rsidP="00EF0A0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Continue recruiting and filling open positions</w:t>
      </w:r>
    </w:p>
    <w:p w14:paraId="5512180D" w14:textId="1B4CB982" w:rsidR="00EF0A02" w:rsidRPr="00EF0A02" w:rsidRDefault="00EF0A02" w:rsidP="00EF0A0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Conduct Spring 2022 committee meeting.</w:t>
      </w:r>
    </w:p>
    <w:sectPr w:rsidR="00EF0A02" w:rsidRPr="00EF0A02" w:rsidSect="000857B1"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C33C1" w14:textId="77777777" w:rsidR="00EA06D1" w:rsidRDefault="00EA06D1" w:rsidP="00F16A1C">
      <w:pPr>
        <w:spacing w:after="0" w:line="240" w:lineRule="auto"/>
      </w:pPr>
      <w:r>
        <w:separator/>
      </w:r>
    </w:p>
  </w:endnote>
  <w:endnote w:type="continuationSeparator" w:id="0">
    <w:p w14:paraId="39F0BC0B" w14:textId="77777777" w:rsidR="00EA06D1" w:rsidRDefault="00EA06D1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C0F28" w14:textId="77777777" w:rsidR="00EA06D1" w:rsidRDefault="00EA06D1" w:rsidP="00F16A1C">
      <w:pPr>
        <w:spacing w:after="0" w:line="240" w:lineRule="auto"/>
      </w:pPr>
      <w:r>
        <w:separator/>
      </w:r>
    </w:p>
  </w:footnote>
  <w:footnote w:type="continuationSeparator" w:id="0">
    <w:p w14:paraId="74497164" w14:textId="77777777" w:rsidR="00EA06D1" w:rsidRDefault="00EA06D1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6E78FF"/>
    <w:multiLevelType w:val="hybridMultilevel"/>
    <w:tmpl w:val="FD6E025A"/>
    <w:lvl w:ilvl="0" w:tplc="03CC134E">
      <w:start w:val="3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C3805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6388"/>
    <w:rsid w:val="001E2FCE"/>
    <w:rsid w:val="001E4A8B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91E38"/>
    <w:rsid w:val="0039366B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812AA"/>
    <w:rsid w:val="00590069"/>
    <w:rsid w:val="005954D0"/>
    <w:rsid w:val="005C3D6A"/>
    <w:rsid w:val="005E02B5"/>
    <w:rsid w:val="005F7D45"/>
    <w:rsid w:val="00625327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CFC"/>
    <w:rsid w:val="009B0B7F"/>
    <w:rsid w:val="009B0F4C"/>
    <w:rsid w:val="009C5AB4"/>
    <w:rsid w:val="009D701F"/>
    <w:rsid w:val="009E27E5"/>
    <w:rsid w:val="00A370E7"/>
    <w:rsid w:val="00A5188A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06D1"/>
    <w:rsid w:val="00EA6197"/>
    <w:rsid w:val="00EC1FB8"/>
    <w:rsid w:val="00EC2E27"/>
    <w:rsid w:val="00EC4B2C"/>
    <w:rsid w:val="00ED3B14"/>
    <w:rsid w:val="00EF0A02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84DBA"/>
    <w:rsid w:val="00F95A99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Canfield, Blakely</cp:lastModifiedBy>
  <cp:revision>3</cp:revision>
  <cp:lastPrinted>2016-06-01T21:08:00Z</cp:lastPrinted>
  <dcterms:created xsi:type="dcterms:W3CDTF">2022-01-21T15:40:00Z</dcterms:created>
  <dcterms:modified xsi:type="dcterms:W3CDTF">2022-01-24T15:09:00Z</dcterms:modified>
</cp:coreProperties>
</file>